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00120" w14:textId="40DE5B76" w:rsidR="00561C94" w:rsidRPr="00652BE6" w:rsidRDefault="00275384" w:rsidP="00275384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52BE6">
        <w:rPr>
          <w:rFonts w:ascii="Times New Roman" w:hAnsi="Times New Roman" w:cs="Times New Roman"/>
          <w:b/>
          <w:sz w:val="20"/>
          <w:szCs w:val="20"/>
        </w:rPr>
        <w:t xml:space="preserve">Sivas </w:t>
      </w:r>
      <w:r w:rsidR="00652BE6" w:rsidRPr="00652BE6">
        <w:rPr>
          <w:rFonts w:ascii="Times New Roman" w:hAnsi="Times New Roman" w:cs="Times New Roman"/>
          <w:b/>
          <w:sz w:val="20"/>
          <w:szCs w:val="20"/>
        </w:rPr>
        <w:t xml:space="preserve">University of Science and Technology </w:t>
      </w:r>
    </w:p>
    <w:p w14:paraId="6168C976" w14:textId="4B80AB99" w:rsidR="00275384" w:rsidRPr="00652BE6" w:rsidRDefault="00652BE6" w:rsidP="00275384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52BE6">
        <w:rPr>
          <w:rFonts w:ascii="Times New Roman" w:hAnsi="Times New Roman" w:cs="Times New Roman"/>
          <w:b/>
          <w:sz w:val="20"/>
          <w:szCs w:val="20"/>
        </w:rPr>
        <w:t>Foreign Languages Department</w:t>
      </w:r>
    </w:p>
    <w:p w14:paraId="1102C36B" w14:textId="705C5A79" w:rsidR="00561C94" w:rsidRPr="00652BE6" w:rsidRDefault="00652BE6" w:rsidP="00561C94">
      <w:pPr>
        <w:jc w:val="both"/>
        <w:rPr>
          <w:rFonts w:ascii="Times New Roman" w:hAnsi="Times New Roman" w:cs="Times New Roman"/>
          <w:sz w:val="20"/>
          <w:szCs w:val="20"/>
        </w:rPr>
      </w:pPr>
      <w:r w:rsidRPr="00652BE6">
        <w:rPr>
          <w:rFonts w:ascii="Times New Roman" w:hAnsi="Times New Roman" w:cs="Times New Roman"/>
          <w:sz w:val="20"/>
          <w:szCs w:val="20"/>
        </w:rPr>
        <w:t xml:space="preserve">The detailed schedule of the </w:t>
      </w:r>
      <w:r w:rsidR="009C5FF1">
        <w:rPr>
          <w:rFonts w:ascii="Times New Roman" w:hAnsi="Times New Roman" w:cs="Times New Roman"/>
          <w:sz w:val="20"/>
          <w:szCs w:val="20"/>
        </w:rPr>
        <w:t>4th</w:t>
      </w:r>
      <w:r w:rsidRPr="00652BE6">
        <w:rPr>
          <w:rFonts w:ascii="Times New Roman" w:hAnsi="Times New Roman" w:cs="Times New Roman"/>
          <w:sz w:val="20"/>
          <w:szCs w:val="20"/>
        </w:rPr>
        <w:t xml:space="preserve"> Quarter Course Completion (final) exams that will be applied for all levels between 1</w:t>
      </w:r>
      <w:r w:rsidR="009C5FF1">
        <w:rPr>
          <w:rFonts w:ascii="Times New Roman" w:hAnsi="Times New Roman" w:cs="Times New Roman"/>
          <w:sz w:val="20"/>
          <w:szCs w:val="20"/>
        </w:rPr>
        <w:t>2</w:t>
      </w:r>
      <w:r w:rsidRPr="00652BE6">
        <w:rPr>
          <w:rFonts w:ascii="Times New Roman" w:hAnsi="Times New Roman" w:cs="Times New Roman"/>
          <w:sz w:val="20"/>
          <w:szCs w:val="20"/>
        </w:rPr>
        <w:t>.0</w:t>
      </w:r>
      <w:r w:rsidR="009C5FF1">
        <w:rPr>
          <w:rFonts w:ascii="Times New Roman" w:hAnsi="Times New Roman" w:cs="Times New Roman"/>
          <w:sz w:val="20"/>
          <w:szCs w:val="20"/>
        </w:rPr>
        <w:t>6</w:t>
      </w:r>
      <w:r w:rsidRPr="00652BE6">
        <w:rPr>
          <w:rFonts w:ascii="Times New Roman" w:hAnsi="Times New Roman" w:cs="Times New Roman"/>
          <w:sz w:val="20"/>
          <w:szCs w:val="20"/>
        </w:rPr>
        <w:t>.2023 and 1</w:t>
      </w:r>
      <w:r w:rsidR="009C5FF1">
        <w:rPr>
          <w:rFonts w:ascii="Times New Roman" w:hAnsi="Times New Roman" w:cs="Times New Roman"/>
          <w:sz w:val="20"/>
          <w:szCs w:val="20"/>
        </w:rPr>
        <w:t>3</w:t>
      </w:r>
      <w:r w:rsidRPr="00652BE6">
        <w:rPr>
          <w:rFonts w:ascii="Times New Roman" w:hAnsi="Times New Roman" w:cs="Times New Roman"/>
          <w:sz w:val="20"/>
          <w:szCs w:val="20"/>
        </w:rPr>
        <w:t>.0</w:t>
      </w:r>
      <w:r w:rsidR="009C5FF1">
        <w:rPr>
          <w:rFonts w:ascii="Times New Roman" w:hAnsi="Times New Roman" w:cs="Times New Roman"/>
          <w:sz w:val="20"/>
          <w:szCs w:val="20"/>
        </w:rPr>
        <w:t>6</w:t>
      </w:r>
      <w:r w:rsidRPr="00652BE6">
        <w:rPr>
          <w:rFonts w:ascii="Times New Roman" w:hAnsi="Times New Roman" w:cs="Times New Roman"/>
          <w:sz w:val="20"/>
          <w:szCs w:val="20"/>
        </w:rPr>
        <w:t>.2023 in our school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652BE6">
        <w:rPr>
          <w:rFonts w:ascii="Times New Roman" w:hAnsi="Times New Roman" w:cs="Times New Roman"/>
          <w:sz w:val="20"/>
          <w:szCs w:val="20"/>
        </w:rPr>
        <w:t xml:space="preserve"> is given in the table below.</w:t>
      </w:r>
    </w:p>
    <w:p w14:paraId="749BA32F" w14:textId="11D03D2F" w:rsidR="00CE4494" w:rsidRPr="00652BE6" w:rsidRDefault="00CE4494" w:rsidP="00CE4494">
      <w:pPr>
        <w:jc w:val="right"/>
        <w:rPr>
          <w:rFonts w:ascii="Times New Roman" w:hAnsi="Times New Roman" w:cs="Times New Roman"/>
          <w:sz w:val="20"/>
          <w:szCs w:val="20"/>
        </w:rPr>
      </w:pPr>
    </w:p>
    <w:p w14:paraId="2F82CC94" w14:textId="2644B40D" w:rsidR="00CE4494" w:rsidRPr="00652BE6" w:rsidRDefault="00CE4494" w:rsidP="00CE4494">
      <w:pPr>
        <w:jc w:val="right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pPr w:leftFromText="141" w:rightFromText="141" w:vertAnchor="text" w:tblpY="1"/>
        <w:tblOverlap w:val="never"/>
        <w:tblW w:w="8536" w:type="dxa"/>
        <w:tblLook w:val="04A0" w:firstRow="1" w:lastRow="0" w:firstColumn="1" w:lastColumn="0" w:noHBand="0" w:noVBand="1"/>
      </w:tblPr>
      <w:tblGrid>
        <w:gridCol w:w="1095"/>
        <w:gridCol w:w="1361"/>
        <w:gridCol w:w="267"/>
        <w:gridCol w:w="1344"/>
        <w:gridCol w:w="528"/>
        <w:gridCol w:w="3941"/>
      </w:tblGrid>
      <w:tr w:rsidR="0031358E" w:rsidRPr="00652BE6" w14:paraId="0048DAEE" w14:textId="7401E7FC" w:rsidTr="00EF2FC4">
        <w:tc>
          <w:tcPr>
            <w:tcW w:w="8536" w:type="dxa"/>
            <w:gridSpan w:val="6"/>
          </w:tcPr>
          <w:p w14:paraId="082D98CD" w14:textId="66B0A826" w:rsidR="0031358E" w:rsidRPr="00652BE6" w:rsidRDefault="0031358E" w:rsidP="006017F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24159690"/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9C5FF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9C5FF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 xml:space="preserve">.2023 Monday  </w:t>
            </w:r>
          </w:p>
        </w:tc>
      </w:tr>
      <w:tr w:rsidR="0031358E" w:rsidRPr="00652BE6" w14:paraId="271D9247" w14:textId="584B9377" w:rsidTr="00E72080">
        <w:tc>
          <w:tcPr>
            <w:tcW w:w="8536" w:type="dxa"/>
            <w:gridSpan w:val="6"/>
          </w:tcPr>
          <w:p w14:paraId="66650F66" w14:textId="0C6485C7" w:rsidR="0031358E" w:rsidRPr="00652BE6" w:rsidRDefault="0031358E" w:rsidP="006017F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Read to Write</w:t>
            </w:r>
          </w:p>
        </w:tc>
      </w:tr>
      <w:tr w:rsidR="0031358E" w:rsidRPr="00652BE6" w14:paraId="4968E39C" w14:textId="4E0CADB8" w:rsidTr="004B5C2A">
        <w:tc>
          <w:tcPr>
            <w:tcW w:w="1095" w:type="dxa"/>
          </w:tcPr>
          <w:p w14:paraId="0603824E" w14:textId="59301131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</w:p>
        </w:tc>
        <w:tc>
          <w:tcPr>
            <w:tcW w:w="1361" w:type="dxa"/>
          </w:tcPr>
          <w:p w14:paraId="5DE58695" w14:textId="5E80C077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Saloon</w:t>
            </w:r>
          </w:p>
        </w:tc>
        <w:tc>
          <w:tcPr>
            <w:tcW w:w="6080" w:type="dxa"/>
            <w:gridSpan w:val="4"/>
          </w:tcPr>
          <w:p w14:paraId="57715ABD" w14:textId="462397BB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Level</w:t>
            </w:r>
          </w:p>
        </w:tc>
      </w:tr>
      <w:tr w:rsidR="0031358E" w:rsidRPr="00652BE6" w14:paraId="1E867BCE" w14:textId="32B2D7E8" w:rsidTr="00BA5B74">
        <w:tc>
          <w:tcPr>
            <w:tcW w:w="1095" w:type="dxa"/>
          </w:tcPr>
          <w:p w14:paraId="57F0BD93" w14:textId="51B658FA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9:00</w:t>
            </w:r>
          </w:p>
        </w:tc>
        <w:tc>
          <w:tcPr>
            <w:tcW w:w="1361" w:type="dxa"/>
          </w:tcPr>
          <w:p w14:paraId="6EE33C20" w14:textId="575D6FDE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6080" w:type="dxa"/>
            <w:gridSpan w:val="4"/>
          </w:tcPr>
          <w:p w14:paraId="1211B18E" w14:textId="084FAC61" w:rsidR="0031358E" w:rsidRPr="00652BE6" w:rsidRDefault="0031358E" w:rsidP="005369A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A2</w:t>
            </w:r>
          </w:p>
        </w:tc>
      </w:tr>
      <w:tr w:rsidR="0031358E" w:rsidRPr="00652BE6" w14:paraId="6FC3BAAC" w14:textId="4BD558FF" w:rsidTr="00262729">
        <w:tc>
          <w:tcPr>
            <w:tcW w:w="1095" w:type="dxa"/>
          </w:tcPr>
          <w:p w14:paraId="16BEC618" w14:textId="7FBDA209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9:00</w:t>
            </w:r>
          </w:p>
        </w:tc>
        <w:tc>
          <w:tcPr>
            <w:tcW w:w="1361" w:type="dxa"/>
          </w:tcPr>
          <w:p w14:paraId="4CAEFA43" w14:textId="36DA6323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6080" w:type="dxa"/>
            <w:gridSpan w:val="4"/>
          </w:tcPr>
          <w:p w14:paraId="52C40242" w14:textId="02F27BCC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A2+</w:t>
            </w:r>
          </w:p>
        </w:tc>
      </w:tr>
      <w:tr w:rsidR="0031358E" w:rsidRPr="00652BE6" w14:paraId="3467DA2D" w14:textId="44976CBA" w:rsidTr="001B73A3">
        <w:tc>
          <w:tcPr>
            <w:tcW w:w="1095" w:type="dxa"/>
          </w:tcPr>
          <w:p w14:paraId="42DD4CA0" w14:textId="238777E8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9:00</w:t>
            </w:r>
          </w:p>
        </w:tc>
        <w:tc>
          <w:tcPr>
            <w:tcW w:w="1361" w:type="dxa"/>
          </w:tcPr>
          <w:p w14:paraId="01264669" w14:textId="46FF2CD9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6080" w:type="dxa"/>
            <w:gridSpan w:val="4"/>
          </w:tcPr>
          <w:p w14:paraId="0032F1BE" w14:textId="046E264B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B1</w:t>
            </w:r>
          </w:p>
        </w:tc>
      </w:tr>
      <w:tr w:rsidR="00FF7E06" w:rsidRPr="00652BE6" w14:paraId="28D1978C" w14:textId="77777777" w:rsidTr="001B73A3">
        <w:tc>
          <w:tcPr>
            <w:tcW w:w="1095" w:type="dxa"/>
          </w:tcPr>
          <w:p w14:paraId="3EC61620" w14:textId="01716C6E" w:rsidR="00FF7E06" w:rsidRPr="00652BE6" w:rsidRDefault="00FF7E06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00</w:t>
            </w:r>
          </w:p>
        </w:tc>
        <w:tc>
          <w:tcPr>
            <w:tcW w:w="1361" w:type="dxa"/>
          </w:tcPr>
          <w:p w14:paraId="504BAD94" w14:textId="3DE5A911" w:rsidR="00FF7E06" w:rsidRPr="00652BE6" w:rsidRDefault="00FF7E06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6080" w:type="dxa"/>
            <w:gridSpan w:val="4"/>
          </w:tcPr>
          <w:p w14:paraId="024EEC73" w14:textId="7575FA6B" w:rsidR="00FF7E06" w:rsidRPr="00652BE6" w:rsidRDefault="00FF7E06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1</w:t>
            </w:r>
          </w:p>
        </w:tc>
      </w:tr>
      <w:tr w:rsidR="001277E4" w:rsidRPr="00652BE6" w14:paraId="685B6388" w14:textId="36D5C31A" w:rsidTr="001277E4">
        <w:tc>
          <w:tcPr>
            <w:tcW w:w="459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C7ADCF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5DA8FC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B0726F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2F1069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E64420" w14:textId="260AB0D8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AA9682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358E" w:rsidRPr="00652BE6" w14:paraId="40E6BDBD" w14:textId="485CDFCE" w:rsidTr="00F33C17">
        <w:tc>
          <w:tcPr>
            <w:tcW w:w="8536" w:type="dxa"/>
            <w:gridSpan w:val="6"/>
            <w:tcBorders>
              <w:top w:val="single" w:sz="4" w:space="0" w:color="auto"/>
            </w:tcBorders>
          </w:tcPr>
          <w:p w14:paraId="2E02AEDD" w14:textId="635294A8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9C5FF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9C5FF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.2023 Monda</w:t>
            </w:r>
            <w:r w:rsidR="00652BE6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1358E" w:rsidRPr="00652BE6" w14:paraId="1C5E0B2A" w14:textId="37FB23A3" w:rsidTr="005773C2">
        <w:tc>
          <w:tcPr>
            <w:tcW w:w="8536" w:type="dxa"/>
            <w:gridSpan w:val="6"/>
          </w:tcPr>
          <w:p w14:paraId="3892E567" w14:textId="241059B2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Listening</w:t>
            </w:r>
          </w:p>
        </w:tc>
      </w:tr>
      <w:tr w:rsidR="0031358E" w:rsidRPr="00652BE6" w14:paraId="1DADA8A9" w14:textId="76777B4E" w:rsidTr="001E3C21">
        <w:tc>
          <w:tcPr>
            <w:tcW w:w="1095" w:type="dxa"/>
          </w:tcPr>
          <w:p w14:paraId="64246C32" w14:textId="1BDCF61E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</w:p>
        </w:tc>
        <w:tc>
          <w:tcPr>
            <w:tcW w:w="1361" w:type="dxa"/>
          </w:tcPr>
          <w:p w14:paraId="13B543E9" w14:textId="06DA9853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Saloon</w:t>
            </w:r>
          </w:p>
        </w:tc>
        <w:tc>
          <w:tcPr>
            <w:tcW w:w="6080" w:type="dxa"/>
            <w:gridSpan w:val="4"/>
          </w:tcPr>
          <w:p w14:paraId="60C245D6" w14:textId="687A7656" w:rsidR="0031358E" w:rsidRPr="00652BE6" w:rsidRDefault="0031358E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Level</w:t>
            </w:r>
          </w:p>
        </w:tc>
      </w:tr>
      <w:tr w:rsidR="0031358E" w:rsidRPr="00652BE6" w14:paraId="00E9FB0F" w14:textId="17FE0F2B" w:rsidTr="00002766">
        <w:tc>
          <w:tcPr>
            <w:tcW w:w="1095" w:type="dxa"/>
          </w:tcPr>
          <w:p w14:paraId="297F42AC" w14:textId="5FA16BEC" w:rsidR="0031358E" w:rsidRPr="00652BE6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1361" w:type="dxa"/>
          </w:tcPr>
          <w:p w14:paraId="79A31E0A" w14:textId="725B6772" w:rsidR="0031358E" w:rsidRPr="00652BE6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6080" w:type="dxa"/>
            <w:gridSpan w:val="4"/>
          </w:tcPr>
          <w:p w14:paraId="089891BB" w14:textId="1B8C75FC" w:rsidR="0031358E" w:rsidRPr="00652BE6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A2</w:t>
            </w:r>
          </w:p>
        </w:tc>
      </w:tr>
      <w:tr w:rsidR="0031358E" w:rsidRPr="00652BE6" w14:paraId="3EE57B1F" w14:textId="601B73BF" w:rsidTr="00482966">
        <w:tc>
          <w:tcPr>
            <w:tcW w:w="1095" w:type="dxa"/>
          </w:tcPr>
          <w:p w14:paraId="4C31F8E2" w14:textId="6C517235" w:rsidR="0031358E" w:rsidRPr="00652BE6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1361" w:type="dxa"/>
          </w:tcPr>
          <w:p w14:paraId="2956A5D8" w14:textId="06B6B8F3" w:rsidR="0031358E" w:rsidRPr="00652BE6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6080" w:type="dxa"/>
            <w:gridSpan w:val="4"/>
          </w:tcPr>
          <w:p w14:paraId="183444CD" w14:textId="6E5F9403" w:rsidR="0031358E" w:rsidRPr="00652BE6" w:rsidRDefault="0031358E" w:rsidP="005369A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A2+</w:t>
            </w:r>
          </w:p>
        </w:tc>
      </w:tr>
      <w:tr w:rsidR="0031358E" w:rsidRPr="00652BE6" w14:paraId="1ABC9FE1" w14:textId="28401ADB" w:rsidTr="007C1A61">
        <w:tc>
          <w:tcPr>
            <w:tcW w:w="1095" w:type="dxa"/>
            <w:tcBorders>
              <w:bottom w:val="single" w:sz="4" w:space="0" w:color="auto"/>
            </w:tcBorders>
          </w:tcPr>
          <w:p w14:paraId="43EDAB05" w14:textId="46690299" w:rsidR="0031358E" w:rsidRPr="00652BE6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1361" w:type="dxa"/>
            <w:tcBorders>
              <w:bottom w:val="single" w:sz="4" w:space="0" w:color="auto"/>
            </w:tcBorders>
          </w:tcPr>
          <w:p w14:paraId="561411CA" w14:textId="3967213E" w:rsidR="0031358E" w:rsidRPr="00652BE6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</w:tc>
        <w:tc>
          <w:tcPr>
            <w:tcW w:w="6080" w:type="dxa"/>
            <w:gridSpan w:val="4"/>
            <w:tcBorders>
              <w:bottom w:val="single" w:sz="4" w:space="0" w:color="auto"/>
            </w:tcBorders>
          </w:tcPr>
          <w:p w14:paraId="3E5307BE" w14:textId="2FA277F0" w:rsidR="0031358E" w:rsidRPr="00652BE6" w:rsidRDefault="0031358E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sz w:val="20"/>
                <w:szCs w:val="20"/>
              </w:rPr>
              <w:t>B1</w:t>
            </w:r>
          </w:p>
        </w:tc>
      </w:tr>
      <w:tr w:rsidR="00FF7E06" w:rsidRPr="00652BE6" w14:paraId="2603DE3E" w14:textId="77777777" w:rsidTr="007C1A61">
        <w:tc>
          <w:tcPr>
            <w:tcW w:w="1095" w:type="dxa"/>
            <w:tcBorders>
              <w:bottom w:val="single" w:sz="4" w:space="0" w:color="auto"/>
            </w:tcBorders>
          </w:tcPr>
          <w:p w14:paraId="5F3C0026" w14:textId="655ED860" w:rsidR="00FF7E06" w:rsidRPr="00652BE6" w:rsidRDefault="00FF7E06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1361" w:type="dxa"/>
            <w:tcBorders>
              <w:bottom w:val="single" w:sz="4" w:space="0" w:color="auto"/>
            </w:tcBorders>
          </w:tcPr>
          <w:p w14:paraId="1BDEAE0A" w14:textId="272050A2" w:rsidR="00FF7E06" w:rsidRPr="00652BE6" w:rsidRDefault="00FF7E06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</w:p>
        </w:tc>
        <w:tc>
          <w:tcPr>
            <w:tcW w:w="6080" w:type="dxa"/>
            <w:gridSpan w:val="4"/>
            <w:tcBorders>
              <w:bottom w:val="single" w:sz="4" w:space="0" w:color="auto"/>
            </w:tcBorders>
          </w:tcPr>
          <w:p w14:paraId="48C76F41" w14:textId="38C8220A" w:rsidR="00FF7E06" w:rsidRPr="00652BE6" w:rsidRDefault="00FF7E06" w:rsidP="0054083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1</w:t>
            </w:r>
          </w:p>
        </w:tc>
      </w:tr>
      <w:tr w:rsidR="001277E4" w:rsidRPr="00652BE6" w14:paraId="543B88C6" w14:textId="46AFF3FE" w:rsidTr="001277E4">
        <w:tc>
          <w:tcPr>
            <w:tcW w:w="10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4CEA01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B9FA69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C86403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303754" w14:textId="77777777" w:rsidR="001277E4" w:rsidRPr="00652BE6" w:rsidRDefault="001277E4" w:rsidP="001277E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bookmarkEnd w:id="0"/>
    <w:p w14:paraId="79FF91F5" w14:textId="730C37B5" w:rsidR="00A1525F" w:rsidRPr="00652BE6" w:rsidRDefault="006017F8">
      <w:pPr>
        <w:rPr>
          <w:rFonts w:ascii="Times New Roman" w:hAnsi="Times New Roman" w:cs="Times New Roman"/>
          <w:sz w:val="20"/>
          <w:szCs w:val="20"/>
        </w:rPr>
      </w:pPr>
      <w:r w:rsidRPr="00652BE6">
        <w:rPr>
          <w:rFonts w:ascii="Times New Roman" w:hAnsi="Times New Roman" w:cs="Times New Roman"/>
          <w:sz w:val="20"/>
          <w:szCs w:val="20"/>
        </w:rPr>
        <w:br w:type="textWrapping" w:clear="all"/>
      </w:r>
      <w:r w:rsidR="00A1525F" w:rsidRPr="00652BE6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301409" w:rsidRPr="00652BE6" w14:paraId="599F7BEA" w14:textId="77777777" w:rsidTr="001277E4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F980" w14:textId="182B7C80" w:rsidR="00301409" w:rsidRPr="00652BE6" w:rsidRDefault="00A1525F" w:rsidP="00730C9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24159744"/>
            <w:bookmarkStart w:id="2" w:name="_Hlk121405281"/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1</w:t>
            </w:r>
            <w:r w:rsidR="009C5FF1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r w:rsidR="00301409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  <w:r w:rsidR="00301409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.202</w:t>
            </w: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r w:rsidR="00301409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31358E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r w:rsidR="00301409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peaking</w:t>
            </w:r>
            <w:r w:rsidR="001D0829" w:rsidRPr="00652BE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</w:t>
            </w:r>
          </w:p>
        </w:tc>
      </w:tr>
    </w:tbl>
    <w:tbl>
      <w:tblPr>
        <w:tblStyle w:val="TabloKlavuzu1"/>
        <w:tblW w:w="9062" w:type="dxa"/>
        <w:tblLook w:val="04A0" w:firstRow="1" w:lastRow="0" w:firstColumn="1" w:lastColumn="0" w:noHBand="0" w:noVBand="1"/>
      </w:tblPr>
      <w:tblGrid>
        <w:gridCol w:w="1316"/>
        <w:gridCol w:w="896"/>
        <w:gridCol w:w="683"/>
        <w:gridCol w:w="6167"/>
      </w:tblGrid>
      <w:tr w:rsidR="0031358E" w:rsidRPr="00652BE6" w14:paraId="35678B49" w14:textId="0884B597" w:rsidTr="009C5FF1">
        <w:trPr>
          <w:trHeight w:val="215"/>
        </w:trPr>
        <w:tc>
          <w:tcPr>
            <w:tcW w:w="1316" w:type="dxa"/>
          </w:tcPr>
          <w:p w14:paraId="06647BE4" w14:textId="13C65E10" w:rsidR="0031358E" w:rsidRPr="00652BE6" w:rsidRDefault="0031358E" w:rsidP="003014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Saloon</w:t>
            </w:r>
          </w:p>
        </w:tc>
        <w:tc>
          <w:tcPr>
            <w:tcW w:w="896" w:type="dxa"/>
          </w:tcPr>
          <w:p w14:paraId="2DA37A0A" w14:textId="72C4FDAC" w:rsidR="0031358E" w:rsidRPr="00652BE6" w:rsidRDefault="0031358E" w:rsidP="003014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683" w:type="dxa"/>
          </w:tcPr>
          <w:p w14:paraId="57F18C41" w14:textId="642FAA91" w:rsidR="0031358E" w:rsidRPr="00652BE6" w:rsidRDefault="0031358E" w:rsidP="003014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Level</w:t>
            </w:r>
          </w:p>
        </w:tc>
        <w:tc>
          <w:tcPr>
            <w:tcW w:w="6167" w:type="dxa"/>
          </w:tcPr>
          <w:p w14:paraId="66370871" w14:textId="724CF9A4" w:rsidR="0031358E" w:rsidRPr="00652BE6" w:rsidRDefault="0031358E" w:rsidP="001277E4">
            <w:pP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eastAsia="tr-TR"/>
              </w:rPr>
            </w:pPr>
            <w:r w:rsidRPr="00652BE6"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eastAsia="tr-TR"/>
              </w:rPr>
              <w:t>Student’s Name and Surname</w:t>
            </w:r>
          </w:p>
        </w:tc>
      </w:tr>
      <w:tr w:rsidR="009C5FF1" w:rsidRPr="00652BE6" w14:paraId="3B586BBE" w14:textId="684BC5CB" w:rsidTr="009C5FF1">
        <w:trPr>
          <w:trHeight w:val="215"/>
        </w:trPr>
        <w:tc>
          <w:tcPr>
            <w:tcW w:w="1316" w:type="dxa"/>
            <w:vMerge w:val="restart"/>
          </w:tcPr>
          <w:p w14:paraId="60574636" w14:textId="2390C19F" w:rsidR="009C5FF1" w:rsidRPr="00652BE6" w:rsidRDefault="00BA5EC4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96" w:type="dxa"/>
          </w:tcPr>
          <w:p w14:paraId="7D41A4AF" w14:textId="22D0A5ED" w:rsidR="009C5FF1" w:rsidRPr="00652BE6" w:rsidRDefault="009C5FF1" w:rsidP="009C5FF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09:40</w:t>
            </w:r>
          </w:p>
        </w:tc>
        <w:tc>
          <w:tcPr>
            <w:tcW w:w="683" w:type="dxa"/>
          </w:tcPr>
          <w:p w14:paraId="0F2D6587" w14:textId="33A2493F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2</w:t>
            </w:r>
          </w:p>
        </w:tc>
        <w:tc>
          <w:tcPr>
            <w:tcW w:w="6167" w:type="dxa"/>
          </w:tcPr>
          <w:p w14:paraId="3DEFE86B" w14:textId="105D5D77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urka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 Demirci</w:t>
            </w:r>
            <w:proofErr w:type="gramEnd"/>
          </w:p>
        </w:tc>
      </w:tr>
      <w:tr w:rsidR="009C5FF1" w:rsidRPr="00652BE6" w14:paraId="663381B0" w14:textId="37B42B63" w:rsidTr="009C5FF1">
        <w:trPr>
          <w:trHeight w:val="224"/>
        </w:trPr>
        <w:tc>
          <w:tcPr>
            <w:tcW w:w="1316" w:type="dxa"/>
            <w:vMerge/>
          </w:tcPr>
          <w:p w14:paraId="4A2A3742" w14:textId="2DD4D356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799CFFA1" w14:textId="2241D53C" w:rsidR="009C5FF1" w:rsidRPr="00652BE6" w:rsidRDefault="009C5FF1" w:rsidP="009C5FF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00</w:t>
            </w:r>
          </w:p>
        </w:tc>
        <w:tc>
          <w:tcPr>
            <w:tcW w:w="683" w:type="dxa"/>
          </w:tcPr>
          <w:p w14:paraId="5096B3A5" w14:textId="270A6291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2+</w:t>
            </w:r>
          </w:p>
        </w:tc>
        <w:tc>
          <w:tcPr>
            <w:tcW w:w="6167" w:type="dxa"/>
          </w:tcPr>
          <w:p w14:paraId="15F138A1" w14:textId="04DC35A7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Elifnur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Şimşek</w:t>
            </w:r>
          </w:p>
        </w:tc>
      </w:tr>
      <w:tr w:rsidR="009C5FF1" w:rsidRPr="00652BE6" w14:paraId="476467D1" w14:textId="62162CC9" w:rsidTr="009C5FF1">
        <w:trPr>
          <w:trHeight w:val="234"/>
        </w:trPr>
        <w:tc>
          <w:tcPr>
            <w:tcW w:w="1316" w:type="dxa"/>
            <w:vMerge/>
          </w:tcPr>
          <w:p w14:paraId="61033BDD" w14:textId="47469BF6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171A6B1A" w14:textId="187A1336" w:rsidR="009C5FF1" w:rsidRPr="00652BE6" w:rsidRDefault="009C5FF1" w:rsidP="009C5FF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683" w:type="dxa"/>
          </w:tcPr>
          <w:p w14:paraId="541C81F3" w14:textId="7DF12890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174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07C112FC" w14:textId="5B5B1ECA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sya Mina Atik</w:t>
            </w:r>
          </w:p>
        </w:tc>
      </w:tr>
      <w:tr w:rsidR="009C5FF1" w:rsidRPr="00652BE6" w14:paraId="16F3FB2D" w14:textId="1501F99C" w:rsidTr="009C5FF1">
        <w:trPr>
          <w:trHeight w:val="224"/>
        </w:trPr>
        <w:tc>
          <w:tcPr>
            <w:tcW w:w="1316" w:type="dxa"/>
            <w:vMerge/>
          </w:tcPr>
          <w:p w14:paraId="71EF8DEC" w14:textId="5E042EDE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111979F7" w14:textId="0F941262" w:rsidR="009C5FF1" w:rsidRPr="00652BE6" w:rsidRDefault="009C5FF1" w:rsidP="009C5FF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40</w:t>
            </w:r>
          </w:p>
        </w:tc>
        <w:tc>
          <w:tcPr>
            <w:tcW w:w="683" w:type="dxa"/>
          </w:tcPr>
          <w:p w14:paraId="0E247E24" w14:textId="42188CBC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174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07D181A9" w14:textId="05576EBB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sman Güngör</w:t>
            </w:r>
          </w:p>
        </w:tc>
      </w:tr>
      <w:tr w:rsidR="009C5FF1" w:rsidRPr="00652BE6" w14:paraId="3BBB1248" w14:textId="0B67D56A" w:rsidTr="009C5FF1">
        <w:trPr>
          <w:trHeight w:val="224"/>
        </w:trPr>
        <w:tc>
          <w:tcPr>
            <w:tcW w:w="1316" w:type="dxa"/>
            <w:vMerge/>
          </w:tcPr>
          <w:p w14:paraId="28F7A180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7D01D341" w14:textId="7DBCDB65" w:rsidR="009C5FF1" w:rsidRPr="00652BE6" w:rsidRDefault="009C5FF1" w:rsidP="009C5FF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00</w:t>
            </w:r>
          </w:p>
        </w:tc>
        <w:tc>
          <w:tcPr>
            <w:tcW w:w="683" w:type="dxa"/>
          </w:tcPr>
          <w:p w14:paraId="3EFB6F29" w14:textId="5538F54E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174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2972ECA5" w14:textId="5B8892B2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mre Duran</w:t>
            </w:r>
          </w:p>
        </w:tc>
      </w:tr>
      <w:tr w:rsidR="009C5FF1" w:rsidRPr="00652BE6" w14:paraId="7B9053FB" w14:textId="38ED4511" w:rsidTr="009C5FF1">
        <w:trPr>
          <w:trHeight w:val="204"/>
        </w:trPr>
        <w:tc>
          <w:tcPr>
            <w:tcW w:w="1316" w:type="dxa"/>
            <w:vMerge/>
          </w:tcPr>
          <w:p w14:paraId="12B92681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14:paraId="08CF2ED6" w14:textId="2A7C31C5" w:rsidR="009C5FF1" w:rsidRPr="00652BE6" w:rsidRDefault="009C5FF1" w:rsidP="009C5FF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20</w:t>
            </w:r>
          </w:p>
        </w:tc>
        <w:tc>
          <w:tcPr>
            <w:tcW w:w="683" w:type="dxa"/>
            <w:tcBorders>
              <w:bottom w:val="single" w:sz="4" w:space="0" w:color="auto"/>
            </w:tcBorders>
          </w:tcPr>
          <w:p w14:paraId="6406EE3D" w14:textId="790DB7E2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174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  <w:tcBorders>
              <w:bottom w:val="single" w:sz="4" w:space="0" w:color="auto"/>
            </w:tcBorders>
          </w:tcPr>
          <w:p w14:paraId="017F6FD3" w14:textId="223E1654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bdullah Ekinci</w:t>
            </w:r>
          </w:p>
        </w:tc>
      </w:tr>
      <w:tr w:rsidR="009C5FF1" w:rsidRPr="00652BE6" w14:paraId="7C68C40D" w14:textId="10F1B28B" w:rsidTr="009C5FF1">
        <w:trPr>
          <w:trHeight w:val="222"/>
        </w:trPr>
        <w:tc>
          <w:tcPr>
            <w:tcW w:w="1316" w:type="dxa"/>
            <w:vMerge/>
          </w:tcPr>
          <w:p w14:paraId="6AF2AB82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14:paraId="775C8CC5" w14:textId="5AC6ABEE" w:rsidR="009C5FF1" w:rsidRPr="00652BE6" w:rsidRDefault="009C5FF1" w:rsidP="009C5FF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40</w:t>
            </w:r>
          </w:p>
        </w:tc>
        <w:tc>
          <w:tcPr>
            <w:tcW w:w="683" w:type="dxa"/>
            <w:tcBorders>
              <w:bottom w:val="single" w:sz="4" w:space="0" w:color="auto"/>
            </w:tcBorders>
          </w:tcPr>
          <w:p w14:paraId="7AAA86A5" w14:textId="58973D0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174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  <w:tcBorders>
              <w:bottom w:val="single" w:sz="4" w:space="0" w:color="auto"/>
            </w:tcBorders>
          </w:tcPr>
          <w:p w14:paraId="235B3D84" w14:textId="49089C80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ehmet Yusuf Ocak</w:t>
            </w:r>
          </w:p>
        </w:tc>
      </w:tr>
      <w:tr w:rsidR="00D55911" w:rsidRPr="00652BE6" w14:paraId="0C0E7E6F" w14:textId="3D5B7B05" w:rsidTr="0031358E">
        <w:trPr>
          <w:trHeight w:val="116"/>
        </w:trPr>
        <w:tc>
          <w:tcPr>
            <w:tcW w:w="9062" w:type="dxa"/>
            <w:gridSpan w:val="4"/>
            <w:tcBorders>
              <w:bottom w:val="single" w:sz="4" w:space="0" w:color="auto"/>
            </w:tcBorders>
          </w:tcPr>
          <w:p w14:paraId="798B3FBC" w14:textId="77777777" w:rsidR="00D55911" w:rsidRPr="00652BE6" w:rsidRDefault="00D55911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C5FF1" w:rsidRPr="00652BE6" w14:paraId="45D8F836" w14:textId="6E191617" w:rsidTr="009C5FF1">
        <w:trPr>
          <w:trHeight w:val="215"/>
        </w:trPr>
        <w:tc>
          <w:tcPr>
            <w:tcW w:w="1316" w:type="dxa"/>
            <w:vMerge w:val="restart"/>
            <w:tcBorders>
              <w:top w:val="single" w:sz="4" w:space="0" w:color="auto"/>
            </w:tcBorders>
          </w:tcPr>
          <w:p w14:paraId="231524F1" w14:textId="0360AB23" w:rsidR="009C5FF1" w:rsidRPr="00652BE6" w:rsidRDefault="00BA5EC4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1D11F110" w14:textId="1C8CFA7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09:40</w:t>
            </w:r>
          </w:p>
        </w:tc>
        <w:tc>
          <w:tcPr>
            <w:tcW w:w="683" w:type="dxa"/>
            <w:tcBorders>
              <w:top w:val="single" w:sz="4" w:space="0" w:color="auto"/>
            </w:tcBorders>
          </w:tcPr>
          <w:p w14:paraId="7D37095D" w14:textId="34AF244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2</w:t>
            </w:r>
          </w:p>
        </w:tc>
        <w:tc>
          <w:tcPr>
            <w:tcW w:w="6167" w:type="dxa"/>
            <w:tcBorders>
              <w:top w:val="single" w:sz="4" w:space="0" w:color="auto"/>
            </w:tcBorders>
          </w:tcPr>
          <w:p w14:paraId="537167DE" w14:textId="755B90A4" w:rsidR="009C5FF1" w:rsidRPr="00652BE6" w:rsidRDefault="009C5FF1" w:rsidP="009C5FF1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sman Nuri Doğan</w:t>
            </w:r>
          </w:p>
        </w:tc>
      </w:tr>
      <w:tr w:rsidR="009C5FF1" w:rsidRPr="00652BE6" w14:paraId="59971DB6" w14:textId="40AA7EB3" w:rsidTr="009C5FF1">
        <w:trPr>
          <w:trHeight w:val="224"/>
        </w:trPr>
        <w:tc>
          <w:tcPr>
            <w:tcW w:w="1316" w:type="dxa"/>
            <w:vMerge/>
          </w:tcPr>
          <w:p w14:paraId="2FB6FE98" w14:textId="1E3423C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48B287E2" w14:textId="6771B71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00</w:t>
            </w:r>
          </w:p>
        </w:tc>
        <w:tc>
          <w:tcPr>
            <w:tcW w:w="683" w:type="dxa"/>
          </w:tcPr>
          <w:p w14:paraId="1A51D1EE" w14:textId="3B24B26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2+</w:t>
            </w:r>
          </w:p>
        </w:tc>
        <w:tc>
          <w:tcPr>
            <w:tcW w:w="6167" w:type="dxa"/>
          </w:tcPr>
          <w:p w14:paraId="67CB64B4" w14:textId="7AC0AFEA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Ömer Osman Karataş</w:t>
            </w:r>
          </w:p>
        </w:tc>
      </w:tr>
      <w:tr w:rsidR="009C5FF1" w:rsidRPr="00652BE6" w14:paraId="656679BD" w14:textId="00E338C4" w:rsidTr="009C5FF1">
        <w:trPr>
          <w:trHeight w:val="198"/>
        </w:trPr>
        <w:tc>
          <w:tcPr>
            <w:tcW w:w="1316" w:type="dxa"/>
            <w:vMerge/>
          </w:tcPr>
          <w:p w14:paraId="155BBCE4" w14:textId="01E8E882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1A149EC9" w14:textId="1089E3F8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683" w:type="dxa"/>
          </w:tcPr>
          <w:p w14:paraId="7B6A2E46" w14:textId="5184DDAD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7BF3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280575D8" w14:textId="36E4B00C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Ümit Yakup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edeoğlu</w:t>
            </w:r>
            <w:proofErr w:type="spellEnd"/>
          </w:p>
        </w:tc>
      </w:tr>
      <w:tr w:rsidR="009C5FF1" w:rsidRPr="00652BE6" w14:paraId="4CEF82EB" w14:textId="7486B39D" w:rsidTr="009C5FF1">
        <w:trPr>
          <w:trHeight w:val="224"/>
        </w:trPr>
        <w:tc>
          <w:tcPr>
            <w:tcW w:w="1316" w:type="dxa"/>
            <w:vMerge/>
          </w:tcPr>
          <w:p w14:paraId="27593AD4" w14:textId="525F43FF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76CC86E7" w14:textId="14FB692D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40</w:t>
            </w:r>
          </w:p>
        </w:tc>
        <w:tc>
          <w:tcPr>
            <w:tcW w:w="683" w:type="dxa"/>
          </w:tcPr>
          <w:p w14:paraId="25329176" w14:textId="5B04BA26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7BF3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6EA572B3" w14:textId="6B249944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Zehra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Karakuyu</w:t>
            </w:r>
            <w:proofErr w:type="spellEnd"/>
          </w:p>
        </w:tc>
      </w:tr>
      <w:tr w:rsidR="009C5FF1" w:rsidRPr="00652BE6" w14:paraId="393BA8F1" w14:textId="5C2E2B65" w:rsidTr="009C5FF1">
        <w:trPr>
          <w:trHeight w:val="234"/>
        </w:trPr>
        <w:tc>
          <w:tcPr>
            <w:tcW w:w="1316" w:type="dxa"/>
            <w:vMerge/>
          </w:tcPr>
          <w:p w14:paraId="1B7E4EE2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35A46F80" w14:textId="0BFEB326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00</w:t>
            </w:r>
          </w:p>
        </w:tc>
        <w:tc>
          <w:tcPr>
            <w:tcW w:w="683" w:type="dxa"/>
          </w:tcPr>
          <w:p w14:paraId="57A501F3" w14:textId="2E98709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7BF3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7243B0F5" w14:textId="77B873E3" w:rsidR="009C5FF1" w:rsidRPr="00652BE6" w:rsidRDefault="009C5FF1" w:rsidP="009C5FF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hmet Haktan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Özdaş</w:t>
            </w:r>
            <w:proofErr w:type="spellEnd"/>
          </w:p>
        </w:tc>
      </w:tr>
      <w:tr w:rsidR="009C5FF1" w:rsidRPr="00652BE6" w14:paraId="66BB843E" w14:textId="29E89D18" w:rsidTr="009C5FF1">
        <w:trPr>
          <w:trHeight w:val="224"/>
        </w:trPr>
        <w:tc>
          <w:tcPr>
            <w:tcW w:w="1316" w:type="dxa"/>
            <w:vMerge/>
          </w:tcPr>
          <w:p w14:paraId="40CCEC49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2BA02157" w14:textId="452B7D70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20</w:t>
            </w:r>
          </w:p>
        </w:tc>
        <w:tc>
          <w:tcPr>
            <w:tcW w:w="683" w:type="dxa"/>
          </w:tcPr>
          <w:p w14:paraId="109171FB" w14:textId="6BAF5D5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7BF3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5BDF5F62" w14:textId="4A475206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Yunus Emre Gürbüz</w:t>
            </w:r>
          </w:p>
        </w:tc>
      </w:tr>
      <w:tr w:rsidR="009C5FF1" w:rsidRPr="00652BE6" w14:paraId="1A35BB47" w14:textId="235B1F40" w:rsidTr="009C5FF1">
        <w:trPr>
          <w:trHeight w:val="224"/>
        </w:trPr>
        <w:tc>
          <w:tcPr>
            <w:tcW w:w="1316" w:type="dxa"/>
            <w:vMerge/>
          </w:tcPr>
          <w:p w14:paraId="42CD2F71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678614C6" w14:textId="2CE7D9D1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83" w:type="dxa"/>
          </w:tcPr>
          <w:p w14:paraId="54A1D1A0" w14:textId="12464593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167" w:type="dxa"/>
          </w:tcPr>
          <w:p w14:paraId="79CA9C42" w14:textId="641C114A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31358E" w:rsidRPr="00652BE6" w14:paraId="01A3EC5B" w14:textId="7DFE17A4" w:rsidTr="000C34A4">
        <w:trPr>
          <w:trHeight w:val="269"/>
        </w:trPr>
        <w:tc>
          <w:tcPr>
            <w:tcW w:w="9062" w:type="dxa"/>
            <w:gridSpan w:val="4"/>
          </w:tcPr>
          <w:p w14:paraId="17DDEF15" w14:textId="77777777" w:rsidR="0031358E" w:rsidRPr="00652BE6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C5FF1" w:rsidRPr="00652BE6" w14:paraId="558C5E7A" w14:textId="3829BFE3" w:rsidTr="009C5FF1">
        <w:trPr>
          <w:trHeight w:val="215"/>
        </w:trPr>
        <w:tc>
          <w:tcPr>
            <w:tcW w:w="1316" w:type="dxa"/>
            <w:vMerge w:val="restart"/>
          </w:tcPr>
          <w:p w14:paraId="08AF08A6" w14:textId="2E91FDEF" w:rsidR="009C5FF1" w:rsidRPr="00652BE6" w:rsidRDefault="00BA5EC4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96" w:type="dxa"/>
          </w:tcPr>
          <w:p w14:paraId="7D8DB4E6" w14:textId="44B26F94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09:40</w:t>
            </w:r>
          </w:p>
        </w:tc>
        <w:tc>
          <w:tcPr>
            <w:tcW w:w="683" w:type="dxa"/>
          </w:tcPr>
          <w:p w14:paraId="3DEB7484" w14:textId="75C56AA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2</w:t>
            </w:r>
          </w:p>
        </w:tc>
        <w:tc>
          <w:tcPr>
            <w:tcW w:w="6167" w:type="dxa"/>
          </w:tcPr>
          <w:p w14:paraId="34B33757" w14:textId="7E3B1D51" w:rsidR="009C5FF1" w:rsidRPr="00652BE6" w:rsidRDefault="009C5FF1" w:rsidP="009C5FF1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Emrullah  Karaca</w:t>
            </w:r>
            <w:proofErr w:type="gramEnd"/>
          </w:p>
        </w:tc>
      </w:tr>
      <w:tr w:rsidR="009C5FF1" w:rsidRPr="00652BE6" w14:paraId="381D9385" w14:textId="5A5ED035" w:rsidTr="009C5FF1">
        <w:trPr>
          <w:trHeight w:val="224"/>
        </w:trPr>
        <w:tc>
          <w:tcPr>
            <w:tcW w:w="1316" w:type="dxa"/>
            <w:vMerge/>
          </w:tcPr>
          <w:p w14:paraId="051159B2" w14:textId="69879394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5EEF9D48" w14:textId="24D1968E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00</w:t>
            </w:r>
          </w:p>
        </w:tc>
        <w:tc>
          <w:tcPr>
            <w:tcW w:w="683" w:type="dxa"/>
          </w:tcPr>
          <w:p w14:paraId="05AAC04F" w14:textId="11349ADC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2+</w:t>
            </w:r>
          </w:p>
        </w:tc>
        <w:tc>
          <w:tcPr>
            <w:tcW w:w="6167" w:type="dxa"/>
          </w:tcPr>
          <w:p w14:paraId="026665A9" w14:textId="7EC3D2DB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üseyin Aytekin Arslan</w:t>
            </w:r>
          </w:p>
        </w:tc>
      </w:tr>
      <w:tr w:rsidR="009C5FF1" w:rsidRPr="00652BE6" w14:paraId="7DB51638" w14:textId="2D56C728" w:rsidTr="009C5FF1">
        <w:trPr>
          <w:trHeight w:val="99"/>
        </w:trPr>
        <w:tc>
          <w:tcPr>
            <w:tcW w:w="1316" w:type="dxa"/>
            <w:vMerge/>
          </w:tcPr>
          <w:p w14:paraId="61B11E12" w14:textId="521725F0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4D87FA47" w14:textId="1240921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683" w:type="dxa"/>
          </w:tcPr>
          <w:p w14:paraId="62DB80B0" w14:textId="0D1256DF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7E03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75231D4D" w14:textId="4C5D0061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adık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Can Güler</w:t>
            </w:r>
          </w:p>
        </w:tc>
      </w:tr>
      <w:tr w:rsidR="009C5FF1" w:rsidRPr="00652BE6" w14:paraId="7C8AE620" w14:textId="5F2806A9" w:rsidTr="009C5FF1">
        <w:trPr>
          <w:trHeight w:val="234"/>
        </w:trPr>
        <w:tc>
          <w:tcPr>
            <w:tcW w:w="1316" w:type="dxa"/>
            <w:vMerge/>
          </w:tcPr>
          <w:p w14:paraId="27226672" w14:textId="0167A28C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14450432" w14:textId="5B71024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40</w:t>
            </w:r>
          </w:p>
        </w:tc>
        <w:tc>
          <w:tcPr>
            <w:tcW w:w="683" w:type="dxa"/>
          </w:tcPr>
          <w:p w14:paraId="6DC0DFE1" w14:textId="256E88C6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7E03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1D946C9F" w14:textId="3A5E4BDC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Yiğit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Çapraz</w:t>
            </w:r>
            <w:proofErr w:type="spellEnd"/>
          </w:p>
        </w:tc>
      </w:tr>
      <w:tr w:rsidR="009C5FF1" w:rsidRPr="00652BE6" w14:paraId="4E2E4A58" w14:textId="6217C077" w:rsidTr="009C5FF1">
        <w:trPr>
          <w:trHeight w:val="224"/>
        </w:trPr>
        <w:tc>
          <w:tcPr>
            <w:tcW w:w="1316" w:type="dxa"/>
            <w:vMerge/>
          </w:tcPr>
          <w:p w14:paraId="77AB42E5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57C443A5" w14:textId="26E619BC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00</w:t>
            </w:r>
          </w:p>
        </w:tc>
        <w:tc>
          <w:tcPr>
            <w:tcW w:w="683" w:type="dxa"/>
          </w:tcPr>
          <w:p w14:paraId="00325357" w14:textId="2B6B5AF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7E03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443F719E" w14:textId="6D014483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ülcan Başer</w:t>
            </w:r>
          </w:p>
        </w:tc>
      </w:tr>
      <w:tr w:rsidR="009C5FF1" w:rsidRPr="00652BE6" w14:paraId="153B5780" w14:textId="50F692D0" w:rsidTr="009C5FF1">
        <w:trPr>
          <w:trHeight w:val="224"/>
        </w:trPr>
        <w:tc>
          <w:tcPr>
            <w:tcW w:w="1316" w:type="dxa"/>
            <w:vMerge/>
          </w:tcPr>
          <w:p w14:paraId="60E6E3A4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62BCD2B0" w14:textId="1D10D80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20</w:t>
            </w:r>
          </w:p>
        </w:tc>
        <w:tc>
          <w:tcPr>
            <w:tcW w:w="683" w:type="dxa"/>
          </w:tcPr>
          <w:p w14:paraId="14B7EF6F" w14:textId="0D3E1405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7E03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1E6B1C4B" w14:textId="14242EB5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yşegül Topaloğlu</w:t>
            </w:r>
          </w:p>
        </w:tc>
      </w:tr>
      <w:tr w:rsidR="009C5FF1" w:rsidRPr="00652BE6" w14:paraId="79F6A7FF" w14:textId="0E291DD9" w:rsidTr="009C5FF1">
        <w:trPr>
          <w:trHeight w:val="224"/>
        </w:trPr>
        <w:tc>
          <w:tcPr>
            <w:tcW w:w="1316" w:type="dxa"/>
            <w:vMerge/>
          </w:tcPr>
          <w:p w14:paraId="2098824C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48732137" w14:textId="19C21144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683" w:type="dxa"/>
          </w:tcPr>
          <w:p w14:paraId="15CB6B50" w14:textId="451D0E55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6167" w:type="dxa"/>
          </w:tcPr>
          <w:p w14:paraId="5A6AD4F0" w14:textId="362D1D19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</w:pPr>
          </w:p>
        </w:tc>
      </w:tr>
      <w:tr w:rsidR="009C5FF1" w:rsidRPr="00652BE6" w14:paraId="1A3BBE76" w14:textId="77777777" w:rsidTr="009C5FF1">
        <w:trPr>
          <w:trHeight w:val="224"/>
        </w:trPr>
        <w:tc>
          <w:tcPr>
            <w:tcW w:w="1316" w:type="dxa"/>
            <w:vMerge/>
          </w:tcPr>
          <w:p w14:paraId="6290141C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4C605D46" w14:textId="2E3B9FC1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683" w:type="dxa"/>
          </w:tcPr>
          <w:p w14:paraId="27E71DDF" w14:textId="5D8E1154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6167" w:type="dxa"/>
          </w:tcPr>
          <w:p w14:paraId="70CD978C" w14:textId="5C87B741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</w:pPr>
          </w:p>
        </w:tc>
      </w:tr>
      <w:tr w:rsidR="0031358E" w:rsidRPr="00652BE6" w14:paraId="6D5F6952" w14:textId="4F77E37D" w:rsidTr="00060EEC">
        <w:trPr>
          <w:trHeight w:val="269"/>
        </w:trPr>
        <w:tc>
          <w:tcPr>
            <w:tcW w:w="9062" w:type="dxa"/>
            <w:gridSpan w:val="4"/>
          </w:tcPr>
          <w:p w14:paraId="455F0641" w14:textId="77777777" w:rsidR="0031358E" w:rsidRPr="00652BE6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C5FF1" w:rsidRPr="00652BE6" w14:paraId="3795C4F0" w14:textId="697FCF44" w:rsidTr="009C5FF1">
        <w:trPr>
          <w:trHeight w:val="215"/>
        </w:trPr>
        <w:tc>
          <w:tcPr>
            <w:tcW w:w="1316" w:type="dxa"/>
            <w:vMerge w:val="restart"/>
          </w:tcPr>
          <w:p w14:paraId="00587331" w14:textId="31C797B6" w:rsidR="009C5FF1" w:rsidRPr="00652BE6" w:rsidRDefault="00BA5EC4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96" w:type="dxa"/>
          </w:tcPr>
          <w:p w14:paraId="380A4270" w14:textId="58385BE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09:40</w:t>
            </w:r>
          </w:p>
        </w:tc>
        <w:tc>
          <w:tcPr>
            <w:tcW w:w="683" w:type="dxa"/>
          </w:tcPr>
          <w:p w14:paraId="5C47D0C7" w14:textId="44BED471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2+</w:t>
            </w:r>
          </w:p>
        </w:tc>
        <w:tc>
          <w:tcPr>
            <w:tcW w:w="6167" w:type="dxa"/>
          </w:tcPr>
          <w:p w14:paraId="673F53DE" w14:textId="6AFD41FF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elih Doğan</w:t>
            </w:r>
          </w:p>
        </w:tc>
      </w:tr>
      <w:tr w:rsidR="009C5FF1" w:rsidRPr="00652BE6" w14:paraId="503B0D9F" w14:textId="038168A2" w:rsidTr="009C5FF1">
        <w:trPr>
          <w:trHeight w:val="224"/>
        </w:trPr>
        <w:tc>
          <w:tcPr>
            <w:tcW w:w="1316" w:type="dxa"/>
            <w:vMerge/>
          </w:tcPr>
          <w:p w14:paraId="07B101CF" w14:textId="00D3949C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7AD0DD0F" w14:textId="4F32479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00</w:t>
            </w:r>
          </w:p>
        </w:tc>
        <w:tc>
          <w:tcPr>
            <w:tcW w:w="683" w:type="dxa"/>
          </w:tcPr>
          <w:p w14:paraId="2C9F14C7" w14:textId="0B95DF6A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2+</w:t>
            </w:r>
          </w:p>
        </w:tc>
        <w:tc>
          <w:tcPr>
            <w:tcW w:w="6167" w:type="dxa"/>
          </w:tcPr>
          <w:p w14:paraId="1697C16E" w14:textId="5118F7B2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Afajal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Husaın</w:t>
            </w:r>
            <w:proofErr w:type="spellEnd"/>
          </w:p>
        </w:tc>
      </w:tr>
      <w:tr w:rsidR="009C5FF1" w:rsidRPr="00652BE6" w14:paraId="5891DB8E" w14:textId="56E463BD" w:rsidTr="009C5FF1">
        <w:trPr>
          <w:trHeight w:val="224"/>
        </w:trPr>
        <w:tc>
          <w:tcPr>
            <w:tcW w:w="1316" w:type="dxa"/>
            <w:vMerge/>
          </w:tcPr>
          <w:p w14:paraId="04866362" w14:textId="49D6E2C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399BD379" w14:textId="1042801A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683" w:type="dxa"/>
          </w:tcPr>
          <w:p w14:paraId="329F592E" w14:textId="388BB81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4E5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12D32E24" w14:textId="3BB77AE1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üseyin Bülbül</w:t>
            </w:r>
          </w:p>
        </w:tc>
      </w:tr>
      <w:tr w:rsidR="009C5FF1" w:rsidRPr="00652BE6" w14:paraId="2D695936" w14:textId="4A9DE4CF" w:rsidTr="009C5FF1">
        <w:trPr>
          <w:trHeight w:val="234"/>
        </w:trPr>
        <w:tc>
          <w:tcPr>
            <w:tcW w:w="1316" w:type="dxa"/>
            <w:vMerge/>
          </w:tcPr>
          <w:p w14:paraId="6EA0CC98" w14:textId="66F2248C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3995F2BD" w14:textId="45F92AD3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0:40</w:t>
            </w:r>
          </w:p>
        </w:tc>
        <w:tc>
          <w:tcPr>
            <w:tcW w:w="683" w:type="dxa"/>
          </w:tcPr>
          <w:p w14:paraId="29D5E6A5" w14:textId="4404C74E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4E5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265FA8DA" w14:textId="018EF538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ehmet Sefa Demiral</w:t>
            </w:r>
          </w:p>
        </w:tc>
      </w:tr>
      <w:tr w:rsidR="009C5FF1" w:rsidRPr="00652BE6" w14:paraId="07B7DE94" w14:textId="3EDD69E5" w:rsidTr="009C5FF1">
        <w:trPr>
          <w:trHeight w:val="224"/>
        </w:trPr>
        <w:tc>
          <w:tcPr>
            <w:tcW w:w="1316" w:type="dxa"/>
            <w:vMerge/>
          </w:tcPr>
          <w:p w14:paraId="3D903B24" w14:textId="45AB567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79BF75BD" w14:textId="50285505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00</w:t>
            </w:r>
          </w:p>
        </w:tc>
        <w:tc>
          <w:tcPr>
            <w:tcW w:w="683" w:type="dxa"/>
          </w:tcPr>
          <w:p w14:paraId="6139BBB4" w14:textId="21C0E914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4E5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4F344098" w14:textId="08E458C4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uhammed Furkan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ozbek</w:t>
            </w:r>
            <w:proofErr w:type="spellEnd"/>
          </w:p>
        </w:tc>
      </w:tr>
      <w:tr w:rsidR="009C5FF1" w:rsidRPr="00652BE6" w14:paraId="74EDDAEC" w14:textId="229EEF39" w:rsidTr="009C5FF1">
        <w:trPr>
          <w:trHeight w:val="224"/>
        </w:trPr>
        <w:tc>
          <w:tcPr>
            <w:tcW w:w="1316" w:type="dxa"/>
            <w:vMerge/>
          </w:tcPr>
          <w:p w14:paraId="33E28452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00116793" w14:textId="173530D1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1:20</w:t>
            </w:r>
          </w:p>
        </w:tc>
        <w:tc>
          <w:tcPr>
            <w:tcW w:w="683" w:type="dxa"/>
          </w:tcPr>
          <w:p w14:paraId="13FB0C3E" w14:textId="71C6C216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4E50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167" w:type="dxa"/>
          </w:tcPr>
          <w:p w14:paraId="464C15AE" w14:textId="2A9BE8FB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bdullah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Adıbelli</w:t>
            </w:r>
            <w:proofErr w:type="spellEnd"/>
          </w:p>
        </w:tc>
      </w:tr>
      <w:tr w:rsidR="009C5FF1" w:rsidRPr="00652BE6" w14:paraId="1D01579D" w14:textId="6FE881FC" w:rsidTr="009C5FF1">
        <w:trPr>
          <w:trHeight w:val="224"/>
        </w:trPr>
        <w:tc>
          <w:tcPr>
            <w:tcW w:w="1316" w:type="dxa"/>
            <w:vMerge/>
          </w:tcPr>
          <w:p w14:paraId="63F4800D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2A6EB364" w14:textId="68344825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683" w:type="dxa"/>
          </w:tcPr>
          <w:p w14:paraId="35E1575A" w14:textId="06BBA84D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6167" w:type="dxa"/>
          </w:tcPr>
          <w:p w14:paraId="45CF8F37" w14:textId="7F7BC372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</w:pPr>
          </w:p>
        </w:tc>
      </w:tr>
      <w:tr w:rsidR="009C5FF1" w:rsidRPr="00652BE6" w14:paraId="7161B535" w14:textId="77777777" w:rsidTr="009C5FF1">
        <w:trPr>
          <w:trHeight w:val="224"/>
        </w:trPr>
        <w:tc>
          <w:tcPr>
            <w:tcW w:w="1316" w:type="dxa"/>
            <w:vMerge/>
          </w:tcPr>
          <w:p w14:paraId="34EE74DA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96" w:type="dxa"/>
          </w:tcPr>
          <w:p w14:paraId="3B05AA15" w14:textId="60AF4D18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683" w:type="dxa"/>
          </w:tcPr>
          <w:p w14:paraId="635ACE21" w14:textId="705DFC91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6167" w:type="dxa"/>
          </w:tcPr>
          <w:p w14:paraId="55EFF39D" w14:textId="38715F33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tr-TR"/>
              </w:rPr>
            </w:pPr>
          </w:p>
        </w:tc>
      </w:tr>
      <w:tr w:rsidR="0031358E" w:rsidRPr="00652BE6" w14:paraId="3F84988D" w14:textId="46B615C2" w:rsidTr="00B900CC">
        <w:trPr>
          <w:trHeight w:hRule="exact" w:val="473"/>
        </w:trPr>
        <w:tc>
          <w:tcPr>
            <w:tcW w:w="9062" w:type="dxa"/>
            <w:gridSpan w:val="4"/>
          </w:tcPr>
          <w:p w14:paraId="526D9914" w14:textId="77777777" w:rsidR="0031358E" w:rsidRPr="00652BE6" w:rsidRDefault="0031358E" w:rsidP="00D55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B86736B" w14:textId="2650276C" w:rsidR="009C5FF1" w:rsidRDefault="009C5FF1">
      <w:pPr>
        <w:rPr>
          <w:rFonts w:ascii="Times New Roman" w:hAnsi="Times New Roman" w:cs="Times New Roman"/>
          <w:sz w:val="20"/>
          <w:szCs w:val="20"/>
        </w:rPr>
      </w:pPr>
    </w:p>
    <w:p w14:paraId="6C052F47" w14:textId="77777777" w:rsidR="009C5FF1" w:rsidRDefault="009C5FF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0EB73A9C" w14:textId="77777777" w:rsidR="00A1525F" w:rsidRPr="00652BE6" w:rsidRDefault="00A1525F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1"/>
        <w:tblW w:w="9351" w:type="dxa"/>
        <w:tblLook w:val="04A0" w:firstRow="1" w:lastRow="0" w:firstColumn="1" w:lastColumn="0" w:noHBand="0" w:noVBand="1"/>
      </w:tblPr>
      <w:tblGrid>
        <w:gridCol w:w="1215"/>
        <w:gridCol w:w="788"/>
        <w:gridCol w:w="661"/>
        <w:gridCol w:w="3300"/>
        <w:gridCol w:w="3387"/>
      </w:tblGrid>
      <w:tr w:rsidR="001277E4" w:rsidRPr="00652BE6" w14:paraId="7D4EA486" w14:textId="1CD9AFF5" w:rsidTr="009C5FF1">
        <w:trPr>
          <w:trHeight w:val="234"/>
        </w:trPr>
        <w:tc>
          <w:tcPr>
            <w:tcW w:w="5964" w:type="dxa"/>
            <w:gridSpan w:val="4"/>
            <w:tcBorders>
              <w:top w:val="single" w:sz="4" w:space="0" w:color="auto"/>
            </w:tcBorders>
          </w:tcPr>
          <w:p w14:paraId="085D45E2" w14:textId="26640A46" w:rsidR="001277E4" w:rsidRPr="00652BE6" w:rsidRDefault="00356E7B" w:rsidP="007B5B65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  <w:t>13.06</w:t>
            </w:r>
            <w:r w:rsidR="001277E4" w:rsidRPr="00652BE6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  <w:t xml:space="preserve">.2023 </w:t>
            </w:r>
            <w:r w:rsidR="0031358E" w:rsidRPr="00652BE6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  <w:t>Tuesday</w:t>
            </w:r>
            <w:r w:rsidR="001277E4" w:rsidRPr="00652BE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  <w:t xml:space="preserve">     </w:t>
            </w:r>
            <w:r w:rsidR="001277E4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Speaking</w:t>
            </w:r>
            <w:r w:rsidR="001277E4" w:rsidRPr="00652BE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  <w:t xml:space="preserve">                            </w:t>
            </w:r>
          </w:p>
        </w:tc>
        <w:tc>
          <w:tcPr>
            <w:tcW w:w="3387" w:type="dxa"/>
            <w:tcBorders>
              <w:top w:val="single" w:sz="4" w:space="0" w:color="auto"/>
            </w:tcBorders>
          </w:tcPr>
          <w:p w14:paraId="664017C7" w14:textId="02E647CC" w:rsidR="00A05115" w:rsidRPr="00652BE6" w:rsidRDefault="00A05115" w:rsidP="0031358E">
            <w:pPr>
              <w:jc w:val="both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</w:tr>
      <w:tr w:rsidR="0031358E" w:rsidRPr="00652BE6" w14:paraId="32BB3E0B" w14:textId="43DD1BF6" w:rsidTr="009C5FF1">
        <w:trPr>
          <w:trHeight w:val="215"/>
        </w:trPr>
        <w:tc>
          <w:tcPr>
            <w:tcW w:w="1215" w:type="dxa"/>
          </w:tcPr>
          <w:p w14:paraId="7851C46C" w14:textId="00E9153A" w:rsidR="0031358E" w:rsidRPr="00652BE6" w:rsidRDefault="0031358E" w:rsidP="003135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Saloon</w:t>
            </w:r>
          </w:p>
        </w:tc>
        <w:tc>
          <w:tcPr>
            <w:tcW w:w="788" w:type="dxa"/>
          </w:tcPr>
          <w:p w14:paraId="73E9581F" w14:textId="15755B35" w:rsidR="0031358E" w:rsidRPr="00652BE6" w:rsidRDefault="0031358E" w:rsidP="003135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661" w:type="dxa"/>
          </w:tcPr>
          <w:p w14:paraId="0A38C0AB" w14:textId="52347D47" w:rsidR="0031358E" w:rsidRPr="00652BE6" w:rsidRDefault="0031358E" w:rsidP="0031358E">
            <w:pPr>
              <w:jc w:val="center"/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eastAsia="tr-TR"/>
              </w:rPr>
            </w:pPr>
            <w:r w:rsidRPr="00652BE6"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eastAsia="tr-TR"/>
              </w:rPr>
              <w:t>Level</w:t>
            </w:r>
          </w:p>
        </w:tc>
        <w:tc>
          <w:tcPr>
            <w:tcW w:w="6687" w:type="dxa"/>
            <w:gridSpan w:val="2"/>
          </w:tcPr>
          <w:p w14:paraId="14869113" w14:textId="6A34852E" w:rsidR="0031358E" w:rsidRPr="00652BE6" w:rsidRDefault="0031358E" w:rsidP="0031358E">
            <w:pPr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eastAsia="tr-TR"/>
              </w:rPr>
            </w:pPr>
            <w:r w:rsidRPr="00652BE6">
              <w:rPr>
                <w:rFonts w:ascii="Times New Roman" w:eastAsia="Times New Roman" w:hAnsi="Times New Roman" w:cs="Times New Roman"/>
                <w:b/>
                <w:i/>
                <w:color w:val="333333"/>
                <w:sz w:val="20"/>
                <w:szCs w:val="20"/>
                <w:lang w:eastAsia="tr-TR"/>
              </w:rPr>
              <w:t>Student’s Name and Surname</w:t>
            </w:r>
          </w:p>
        </w:tc>
      </w:tr>
      <w:tr w:rsidR="009C5FF1" w:rsidRPr="00652BE6" w14:paraId="2B9109D7" w14:textId="09783E2D" w:rsidTr="009C5FF1">
        <w:trPr>
          <w:trHeight w:val="215"/>
        </w:trPr>
        <w:tc>
          <w:tcPr>
            <w:tcW w:w="1215" w:type="dxa"/>
            <w:vMerge w:val="restart"/>
          </w:tcPr>
          <w:p w14:paraId="342CC395" w14:textId="5113EB72" w:rsidR="009C5FF1" w:rsidRPr="00652BE6" w:rsidRDefault="00BA5EC4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  <w:p w14:paraId="5447EE75" w14:textId="67B1BC70" w:rsidR="009C5FF1" w:rsidRPr="00652BE6" w:rsidRDefault="009C5FF1" w:rsidP="009C5FF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6693DCC3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61" w:type="dxa"/>
          </w:tcPr>
          <w:p w14:paraId="52D37BB9" w14:textId="1B836C76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64F607A2" w14:textId="2C39AC0A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hmet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İkbal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Şimşek</w:t>
            </w:r>
          </w:p>
        </w:tc>
      </w:tr>
      <w:tr w:rsidR="009C5FF1" w:rsidRPr="00652BE6" w14:paraId="7B909479" w14:textId="4D8FB009" w:rsidTr="009C5FF1">
        <w:trPr>
          <w:trHeight w:val="224"/>
        </w:trPr>
        <w:tc>
          <w:tcPr>
            <w:tcW w:w="1215" w:type="dxa"/>
            <w:vMerge/>
          </w:tcPr>
          <w:p w14:paraId="763357D7" w14:textId="1DE34DCF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2ABDD209" w14:textId="301FCBA4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20</w:t>
            </w:r>
          </w:p>
        </w:tc>
        <w:tc>
          <w:tcPr>
            <w:tcW w:w="661" w:type="dxa"/>
          </w:tcPr>
          <w:p w14:paraId="6C7023ED" w14:textId="2FBE6C6D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1C612F79" w14:textId="6E8649A7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İsmail Koç</w:t>
            </w:r>
          </w:p>
        </w:tc>
      </w:tr>
      <w:tr w:rsidR="009C5FF1" w:rsidRPr="00652BE6" w14:paraId="6768D248" w14:textId="57670581" w:rsidTr="009C5FF1">
        <w:trPr>
          <w:trHeight w:val="234"/>
        </w:trPr>
        <w:tc>
          <w:tcPr>
            <w:tcW w:w="1215" w:type="dxa"/>
            <w:vMerge/>
          </w:tcPr>
          <w:p w14:paraId="749CEE53" w14:textId="71142D78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436FD678" w14:textId="0DE84990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40</w:t>
            </w:r>
          </w:p>
        </w:tc>
        <w:tc>
          <w:tcPr>
            <w:tcW w:w="661" w:type="dxa"/>
          </w:tcPr>
          <w:p w14:paraId="39751341" w14:textId="7C795B50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264B09D2" w14:textId="5DA12785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Kadriye Bahar</w:t>
            </w:r>
          </w:p>
        </w:tc>
      </w:tr>
      <w:tr w:rsidR="009C5FF1" w:rsidRPr="00652BE6" w14:paraId="7A8BCB6F" w14:textId="27C47C9B" w:rsidTr="009C5FF1">
        <w:trPr>
          <w:trHeight w:val="224"/>
        </w:trPr>
        <w:tc>
          <w:tcPr>
            <w:tcW w:w="1215" w:type="dxa"/>
            <w:vMerge/>
          </w:tcPr>
          <w:p w14:paraId="3B57F1F8" w14:textId="5FC6F3F1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37EA7A75" w14:textId="46D71FA2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61" w:type="dxa"/>
          </w:tcPr>
          <w:p w14:paraId="072E489E" w14:textId="6C511C6E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966DAF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37ED0C71" w14:textId="251F155B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Zeynep Özmen</w:t>
            </w:r>
          </w:p>
        </w:tc>
      </w:tr>
      <w:tr w:rsidR="009C5FF1" w:rsidRPr="00652BE6" w14:paraId="4D5F9796" w14:textId="1C03257E" w:rsidTr="009C5FF1">
        <w:trPr>
          <w:trHeight w:val="224"/>
        </w:trPr>
        <w:tc>
          <w:tcPr>
            <w:tcW w:w="1215" w:type="dxa"/>
            <w:vMerge/>
          </w:tcPr>
          <w:p w14:paraId="6008681E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3D8F3E69" w14:textId="1F0CD33D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626BFED5" w14:textId="29FB0C1F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3FC20F77" w14:textId="2EBE1104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5D164B3A" w14:textId="12D82705" w:rsidTr="009C5FF1">
        <w:trPr>
          <w:trHeight w:val="126"/>
        </w:trPr>
        <w:tc>
          <w:tcPr>
            <w:tcW w:w="1215" w:type="dxa"/>
            <w:vMerge/>
          </w:tcPr>
          <w:p w14:paraId="67473A1E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328D8EEE" w14:textId="75EC93EA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2556F8F4" w14:textId="4A107F33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095D95AE" w14:textId="51EE6886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31358E" w:rsidRPr="00652BE6" w14:paraId="5F15CD62" w14:textId="2934E3C0" w:rsidTr="00A115B9">
        <w:trPr>
          <w:trHeight w:val="232"/>
        </w:trPr>
        <w:tc>
          <w:tcPr>
            <w:tcW w:w="9351" w:type="dxa"/>
            <w:gridSpan w:val="5"/>
          </w:tcPr>
          <w:p w14:paraId="6D11F77E" w14:textId="77777777" w:rsidR="0031358E" w:rsidRPr="00652BE6" w:rsidRDefault="0031358E" w:rsidP="00DF0CB9">
            <w:pPr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19CACE21" w14:textId="72EF8045" w:rsidTr="009C5FF1">
        <w:trPr>
          <w:trHeight w:val="215"/>
        </w:trPr>
        <w:tc>
          <w:tcPr>
            <w:tcW w:w="1215" w:type="dxa"/>
            <w:vMerge w:val="restart"/>
          </w:tcPr>
          <w:p w14:paraId="3A004AFF" w14:textId="043C5573" w:rsidR="009C5FF1" w:rsidRPr="00652BE6" w:rsidRDefault="00BA5EC4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788" w:type="dxa"/>
          </w:tcPr>
          <w:p w14:paraId="3849F58C" w14:textId="148128D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61" w:type="dxa"/>
          </w:tcPr>
          <w:p w14:paraId="7931622E" w14:textId="2CF781BE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6918C8BB" w14:textId="5F89EA03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İrem Çetin</w:t>
            </w:r>
          </w:p>
        </w:tc>
      </w:tr>
      <w:tr w:rsidR="009C5FF1" w:rsidRPr="00652BE6" w14:paraId="5B0025B7" w14:textId="76D99CE6" w:rsidTr="009C5FF1">
        <w:trPr>
          <w:trHeight w:val="224"/>
        </w:trPr>
        <w:tc>
          <w:tcPr>
            <w:tcW w:w="1215" w:type="dxa"/>
            <w:vMerge/>
          </w:tcPr>
          <w:p w14:paraId="145292FF" w14:textId="2F6D5F1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3EDDED4B" w14:textId="0800E70D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20</w:t>
            </w:r>
          </w:p>
        </w:tc>
        <w:tc>
          <w:tcPr>
            <w:tcW w:w="661" w:type="dxa"/>
          </w:tcPr>
          <w:p w14:paraId="206A4872" w14:textId="55D035AE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15652422" w14:textId="6406A2DB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ehmet Yasin Uzun</w:t>
            </w:r>
          </w:p>
        </w:tc>
      </w:tr>
      <w:tr w:rsidR="009C5FF1" w:rsidRPr="00652BE6" w14:paraId="75A9130F" w14:textId="6427FA80" w:rsidTr="009C5FF1">
        <w:trPr>
          <w:trHeight w:val="198"/>
        </w:trPr>
        <w:tc>
          <w:tcPr>
            <w:tcW w:w="1215" w:type="dxa"/>
            <w:vMerge/>
          </w:tcPr>
          <w:p w14:paraId="2FB3B6CC" w14:textId="5969E8E2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1C78775E" w14:textId="65CCFFE8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40</w:t>
            </w:r>
          </w:p>
        </w:tc>
        <w:tc>
          <w:tcPr>
            <w:tcW w:w="661" w:type="dxa"/>
          </w:tcPr>
          <w:p w14:paraId="03792A6F" w14:textId="11684EC3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6CC1EBA5" w14:textId="106F73C2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iraç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Büyükyıldırım</w:t>
            </w:r>
            <w:proofErr w:type="spellEnd"/>
          </w:p>
        </w:tc>
      </w:tr>
      <w:tr w:rsidR="009C5FF1" w:rsidRPr="00652BE6" w14:paraId="444DAAA1" w14:textId="667A0F67" w:rsidTr="009C5FF1">
        <w:trPr>
          <w:trHeight w:val="224"/>
        </w:trPr>
        <w:tc>
          <w:tcPr>
            <w:tcW w:w="1215" w:type="dxa"/>
            <w:vMerge/>
          </w:tcPr>
          <w:p w14:paraId="724D0F92" w14:textId="762E1EC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115B4E40" w14:textId="18D75C96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61" w:type="dxa"/>
          </w:tcPr>
          <w:p w14:paraId="5522134C" w14:textId="282F87E2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2642D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73ADC2FF" w14:textId="46F36D5C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amazan Sever</w:t>
            </w:r>
          </w:p>
        </w:tc>
      </w:tr>
      <w:tr w:rsidR="009C5FF1" w:rsidRPr="00652BE6" w14:paraId="551F1D7A" w14:textId="6C1EB602" w:rsidTr="009C5FF1">
        <w:trPr>
          <w:trHeight w:val="234"/>
        </w:trPr>
        <w:tc>
          <w:tcPr>
            <w:tcW w:w="1215" w:type="dxa"/>
            <w:vMerge/>
          </w:tcPr>
          <w:p w14:paraId="7297C9D0" w14:textId="55671B4E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44261CE9" w14:textId="424BA186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39B39696" w14:textId="27C4C1CD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713950DA" w14:textId="352380A5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114E491D" w14:textId="3EDFAB37" w:rsidTr="009C5FF1">
        <w:trPr>
          <w:trHeight w:val="224"/>
        </w:trPr>
        <w:tc>
          <w:tcPr>
            <w:tcW w:w="1215" w:type="dxa"/>
            <w:vMerge/>
          </w:tcPr>
          <w:p w14:paraId="25BAAA56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052576FE" w14:textId="5DC326CE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02F21AE2" w14:textId="6A807987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25B825BD" w14:textId="7DDEECA2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3FF57677" w14:textId="248C8573" w:rsidTr="009C5FF1">
        <w:trPr>
          <w:trHeight w:val="224"/>
        </w:trPr>
        <w:tc>
          <w:tcPr>
            <w:tcW w:w="1215" w:type="dxa"/>
            <w:vMerge/>
          </w:tcPr>
          <w:p w14:paraId="0357A5FF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5487CD8D" w14:textId="020CD31F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57691B9D" w14:textId="22B482DB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3DE852B0" w14:textId="2E89C26F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2EC29042" w14:textId="14B8EF79" w:rsidTr="009C5FF1">
        <w:trPr>
          <w:trHeight w:val="224"/>
        </w:trPr>
        <w:tc>
          <w:tcPr>
            <w:tcW w:w="1215" w:type="dxa"/>
            <w:vMerge/>
          </w:tcPr>
          <w:p w14:paraId="46CE9696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7E73CCC8" w14:textId="014E0AA5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3C70DDAD" w14:textId="410BEB48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15C7BE04" w14:textId="7F83FC87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31358E" w:rsidRPr="00652BE6" w14:paraId="0E31171F" w14:textId="2AD156C0" w:rsidTr="00D33702">
        <w:trPr>
          <w:trHeight w:val="269"/>
        </w:trPr>
        <w:tc>
          <w:tcPr>
            <w:tcW w:w="9351" w:type="dxa"/>
            <w:gridSpan w:val="5"/>
          </w:tcPr>
          <w:p w14:paraId="3BF9DF8A" w14:textId="77777777" w:rsidR="0031358E" w:rsidRPr="00652BE6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C5FF1" w:rsidRPr="00652BE6" w14:paraId="4783FE9F" w14:textId="7C017829" w:rsidTr="009C5FF1">
        <w:trPr>
          <w:trHeight w:val="215"/>
        </w:trPr>
        <w:tc>
          <w:tcPr>
            <w:tcW w:w="1215" w:type="dxa"/>
            <w:vMerge w:val="restart"/>
          </w:tcPr>
          <w:p w14:paraId="0C50AD13" w14:textId="19A6D8DF" w:rsidR="009C5FF1" w:rsidRPr="00652BE6" w:rsidRDefault="00BA5EC4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788" w:type="dxa"/>
          </w:tcPr>
          <w:p w14:paraId="0E0C56D8" w14:textId="3D93EA92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61" w:type="dxa"/>
          </w:tcPr>
          <w:p w14:paraId="375CAC1A" w14:textId="79C5B001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5F6BC497" w14:textId="419AABA9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 w:rsidRPr="00AD6C1B">
              <w:rPr>
                <w:rFonts w:ascii="Times New Roman" w:hAnsi="Times New Roman" w:cs="Times New Roman"/>
                <w:sz w:val="20"/>
                <w:szCs w:val="20"/>
              </w:rPr>
              <w:t>Furkan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Hatipoğulları</w:t>
            </w:r>
            <w:proofErr w:type="spellEnd"/>
          </w:p>
        </w:tc>
      </w:tr>
      <w:tr w:rsidR="009C5FF1" w:rsidRPr="00652BE6" w14:paraId="74E16F33" w14:textId="4461ACE5" w:rsidTr="009C5FF1">
        <w:trPr>
          <w:trHeight w:val="224"/>
        </w:trPr>
        <w:tc>
          <w:tcPr>
            <w:tcW w:w="1215" w:type="dxa"/>
            <w:vMerge/>
          </w:tcPr>
          <w:p w14:paraId="2DCBFFBE" w14:textId="788AB3C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061ED7AC" w14:textId="42D98390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20</w:t>
            </w:r>
          </w:p>
        </w:tc>
        <w:tc>
          <w:tcPr>
            <w:tcW w:w="661" w:type="dxa"/>
          </w:tcPr>
          <w:p w14:paraId="247CA33A" w14:textId="6C25F663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7232B770" w14:textId="0D60A9D4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Şahid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Elhatip</w:t>
            </w:r>
            <w:proofErr w:type="spellEnd"/>
          </w:p>
        </w:tc>
      </w:tr>
      <w:tr w:rsidR="009C5FF1" w:rsidRPr="00652BE6" w14:paraId="498D1BE4" w14:textId="1EB43342" w:rsidTr="009C5FF1">
        <w:trPr>
          <w:trHeight w:val="99"/>
        </w:trPr>
        <w:tc>
          <w:tcPr>
            <w:tcW w:w="1215" w:type="dxa"/>
            <w:vMerge/>
          </w:tcPr>
          <w:p w14:paraId="0773E96C" w14:textId="43752B44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04CE8B50" w14:textId="6358EFF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40</w:t>
            </w:r>
          </w:p>
        </w:tc>
        <w:tc>
          <w:tcPr>
            <w:tcW w:w="661" w:type="dxa"/>
          </w:tcPr>
          <w:p w14:paraId="683101AA" w14:textId="06DB324E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021F304A" w14:textId="16900CCC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da Ceyhan</w:t>
            </w:r>
          </w:p>
        </w:tc>
      </w:tr>
      <w:tr w:rsidR="009C5FF1" w:rsidRPr="00652BE6" w14:paraId="73030A76" w14:textId="018C3B09" w:rsidTr="009C5FF1">
        <w:trPr>
          <w:trHeight w:val="234"/>
        </w:trPr>
        <w:tc>
          <w:tcPr>
            <w:tcW w:w="1215" w:type="dxa"/>
            <w:vMerge/>
          </w:tcPr>
          <w:p w14:paraId="4573CD00" w14:textId="76419458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068C444F" w14:textId="6E601E64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61" w:type="dxa"/>
          </w:tcPr>
          <w:p w14:paraId="667E4DE3" w14:textId="6AE65F76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7E4BBD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7BC18BEE" w14:textId="66CE12BC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hammad Yahya Maktabi</w:t>
            </w:r>
          </w:p>
        </w:tc>
      </w:tr>
      <w:tr w:rsidR="009C5FF1" w:rsidRPr="00652BE6" w14:paraId="460D661D" w14:textId="4B221B1F" w:rsidTr="009C5FF1">
        <w:trPr>
          <w:trHeight w:val="224"/>
        </w:trPr>
        <w:tc>
          <w:tcPr>
            <w:tcW w:w="1215" w:type="dxa"/>
            <w:vMerge/>
          </w:tcPr>
          <w:p w14:paraId="56B53BA4" w14:textId="4C353B8C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01BDED35" w14:textId="4FD8DF3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1CA90AE8" w14:textId="38C099CB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7677500C" w14:textId="071DFB7B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728AFAB5" w14:textId="5A46C9C1" w:rsidTr="009C5FF1">
        <w:trPr>
          <w:trHeight w:val="224"/>
        </w:trPr>
        <w:tc>
          <w:tcPr>
            <w:tcW w:w="1215" w:type="dxa"/>
            <w:vMerge/>
          </w:tcPr>
          <w:p w14:paraId="0B133A02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7BA51F89" w14:textId="59708FDE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49E23C83" w14:textId="4DF8B625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68B6D271" w14:textId="55603293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0C2F2F59" w14:textId="48B43761" w:rsidTr="009C5FF1">
        <w:trPr>
          <w:trHeight w:val="224"/>
        </w:trPr>
        <w:tc>
          <w:tcPr>
            <w:tcW w:w="1215" w:type="dxa"/>
            <w:vMerge/>
          </w:tcPr>
          <w:p w14:paraId="58C0D6D5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78FE8490" w14:textId="5905460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13D7271F" w14:textId="4E4C1D1A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44BD6785" w14:textId="457ABF01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6F1461BD" w14:textId="313926A5" w:rsidTr="009C5FF1">
        <w:trPr>
          <w:trHeight w:val="224"/>
        </w:trPr>
        <w:tc>
          <w:tcPr>
            <w:tcW w:w="1215" w:type="dxa"/>
            <w:vMerge/>
          </w:tcPr>
          <w:p w14:paraId="09381C36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489F03E8" w14:textId="108ECA7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085B7A0B" w14:textId="3A5CAE12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788C4CCC" w14:textId="16344DB5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31358E" w:rsidRPr="00652BE6" w14:paraId="2276C3D2" w14:textId="396B2B8A" w:rsidTr="0072359E">
        <w:trPr>
          <w:trHeight w:val="269"/>
        </w:trPr>
        <w:tc>
          <w:tcPr>
            <w:tcW w:w="9351" w:type="dxa"/>
            <w:gridSpan w:val="5"/>
          </w:tcPr>
          <w:p w14:paraId="5F7229AB" w14:textId="77777777" w:rsidR="0031358E" w:rsidRPr="00652BE6" w:rsidRDefault="0031358E" w:rsidP="00DF0C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C5FF1" w:rsidRPr="00652BE6" w14:paraId="1676F778" w14:textId="39B56B79" w:rsidTr="009C5FF1">
        <w:trPr>
          <w:trHeight w:val="215"/>
        </w:trPr>
        <w:tc>
          <w:tcPr>
            <w:tcW w:w="1215" w:type="dxa"/>
            <w:vMerge w:val="restart"/>
          </w:tcPr>
          <w:p w14:paraId="41430FE1" w14:textId="30DAB06A" w:rsidR="009C5FF1" w:rsidRPr="00652BE6" w:rsidRDefault="00BA5EC4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 w:rsidR="009C5FF1"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788" w:type="dxa"/>
          </w:tcPr>
          <w:p w14:paraId="44C4F43E" w14:textId="4F277305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00</w:t>
            </w:r>
          </w:p>
        </w:tc>
        <w:tc>
          <w:tcPr>
            <w:tcW w:w="661" w:type="dxa"/>
          </w:tcPr>
          <w:p w14:paraId="4DBD540B" w14:textId="57C92709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7FE8DF70" w14:textId="121EAE81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lih Samet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Umutlu</w:t>
            </w:r>
            <w:proofErr w:type="spellEnd"/>
          </w:p>
        </w:tc>
      </w:tr>
      <w:tr w:rsidR="009C5FF1" w:rsidRPr="00652BE6" w14:paraId="2DE27C54" w14:textId="23D0CDC4" w:rsidTr="009C5FF1">
        <w:trPr>
          <w:trHeight w:val="224"/>
        </w:trPr>
        <w:tc>
          <w:tcPr>
            <w:tcW w:w="1215" w:type="dxa"/>
            <w:vMerge/>
          </w:tcPr>
          <w:p w14:paraId="6D008411" w14:textId="0632155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47D77956" w14:textId="05C12950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20</w:t>
            </w:r>
          </w:p>
        </w:tc>
        <w:tc>
          <w:tcPr>
            <w:tcW w:w="661" w:type="dxa"/>
          </w:tcPr>
          <w:p w14:paraId="11131025" w14:textId="68A4AAD8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1C729845" w14:textId="47053C4B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alik Fikrat Mohammed Saeed </w:t>
            </w:r>
          </w:p>
        </w:tc>
      </w:tr>
      <w:tr w:rsidR="009C5FF1" w:rsidRPr="00652BE6" w14:paraId="2A90A55B" w14:textId="73484E27" w:rsidTr="009C5FF1">
        <w:trPr>
          <w:trHeight w:val="224"/>
        </w:trPr>
        <w:tc>
          <w:tcPr>
            <w:tcW w:w="1215" w:type="dxa"/>
            <w:vMerge/>
          </w:tcPr>
          <w:p w14:paraId="64C86068" w14:textId="6832CF5B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762750F7" w14:textId="52FCAE41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3:40</w:t>
            </w:r>
          </w:p>
        </w:tc>
        <w:tc>
          <w:tcPr>
            <w:tcW w:w="661" w:type="dxa"/>
          </w:tcPr>
          <w:p w14:paraId="11059C76" w14:textId="6D153878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37EB2C20" w14:textId="2437274F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enanur Karagöz</w:t>
            </w:r>
          </w:p>
        </w:tc>
      </w:tr>
      <w:tr w:rsidR="009C5FF1" w:rsidRPr="00652BE6" w14:paraId="0DC127C9" w14:textId="54088823" w:rsidTr="009C5FF1">
        <w:trPr>
          <w:trHeight w:val="234"/>
        </w:trPr>
        <w:tc>
          <w:tcPr>
            <w:tcW w:w="1215" w:type="dxa"/>
            <w:vMerge/>
          </w:tcPr>
          <w:p w14:paraId="0A246D27" w14:textId="5D2DEA09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327C2385" w14:textId="54836235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2BE6">
              <w:rPr>
                <w:rFonts w:ascii="Times New Roman" w:hAnsi="Times New Roman" w:cs="Times New Roman"/>
                <w:b/>
                <w:sz w:val="20"/>
                <w:szCs w:val="20"/>
              </w:rPr>
              <w:t>14:00</w:t>
            </w:r>
          </w:p>
        </w:tc>
        <w:tc>
          <w:tcPr>
            <w:tcW w:w="661" w:type="dxa"/>
          </w:tcPr>
          <w:p w14:paraId="5C57623E" w14:textId="5C2FBBDD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  <w:r w:rsidRPr="00136C42"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val="tr-TR" w:eastAsia="tr-TR"/>
              </w:rPr>
              <w:t>B1</w:t>
            </w:r>
          </w:p>
        </w:tc>
        <w:tc>
          <w:tcPr>
            <w:tcW w:w="6687" w:type="dxa"/>
            <w:gridSpan w:val="2"/>
          </w:tcPr>
          <w:p w14:paraId="665B8F9D" w14:textId="75F190AF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ahmut Nesip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Altunsoy</w:t>
            </w:r>
            <w:proofErr w:type="spellEnd"/>
          </w:p>
        </w:tc>
      </w:tr>
      <w:tr w:rsidR="009C5FF1" w:rsidRPr="00652BE6" w14:paraId="37F4913A" w14:textId="61A15F43" w:rsidTr="009C5FF1">
        <w:trPr>
          <w:trHeight w:val="224"/>
        </w:trPr>
        <w:tc>
          <w:tcPr>
            <w:tcW w:w="1215" w:type="dxa"/>
            <w:vMerge/>
          </w:tcPr>
          <w:p w14:paraId="461FFDDF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545B2229" w14:textId="2C80743A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620892B1" w14:textId="50FA46F1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06D07665" w14:textId="0561805E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68408210" w14:textId="065AA722" w:rsidTr="009C5FF1">
        <w:trPr>
          <w:trHeight w:val="224"/>
        </w:trPr>
        <w:tc>
          <w:tcPr>
            <w:tcW w:w="1215" w:type="dxa"/>
            <w:vMerge/>
          </w:tcPr>
          <w:p w14:paraId="3C74361D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514CBA6B" w14:textId="7590E2BD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0C106E26" w14:textId="56F7A564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5ECA7DCB" w14:textId="52094F55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9C5FF1" w:rsidRPr="00652BE6" w14:paraId="02BBFC70" w14:textId="1948C8AA" w:rsidTr="009C5FF1">
        <w:trPr>
          <w:trHeight w:val="60"/>
        </w:trPr>
        <w:tc>
          <w:tcPr>
            <w:tcW w:w="1215" w:type="dxa"/>
            <w:vMerge/>
          </w:tcPr>
          <w:p w14:paraId="0DCA8DF6" w14:textId="77777777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88" w:type="dxa"/>
          </w:tcPr>
          <w:p w14:paraId="2EB4E14C" w14:textId="7CD8E48C" w:rsidR="009C5FF1" w:rsidRPr="00652BE6" w:rsidRDefault="009C5FF1" w:rsidP="009C5FF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14:paraId="58E91EEE" w14:textId="52575EB3" w:rsidR="009C5FF1" w:rsidRPr="00652BE6" w:rsidRDefault="009C5FF1" w:rsidP="009C5FF1">
            <w:pPr>
              <w:jc w:val="center"/>
              <w:rPr>
                <w:rFonts w:ascii="Times New Roman" w:eastAsia="Times New Roman" w:hAnsi="Times New Roman" w:cs="Times New Roman"/>
                <w:b/>
                <w:color w:val="333333"/>
                <w:sz w:val="20"/>
                <w:szCs w:val="20"/>
                <w:lang w:eastAsia="tr-TR"/>
              </w:rPr>
            </w:pPr>
          </w:p>
        </w:tc>
        <w:tc>
          <w:tcPr>
            <w:tcW w:w="6687" w:type="dxa"/>
            <w:gridSpan w:val="2"/>
          </w:tcPr>
          <w:p w14:paraId="1846D529" w14:textId="636AA486" w:rsidR="009C5FF1" w:rsidRPr="00652BE6" w:rsidRDefault="009C5FF1" w:rsidP="009C5FF1">
            <w:pP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tr-TR"/>
              </w:rPr>
            </w:pPr>
          </w:p>
        </w:tc>
      </w:tr>
      <w:tr w:rsidR="0031358E" w:rsidRPr="00652BE6" w14:paraId="7886F7B9" w14:textId="706C5098" w:rsidTr="008172E6">
        <w:trPr>
          <w:trHeight w:val="269"/>
        </w:trPr>
        <w:tc>
          <w:tcPr>
            <w:tcW w:w="9351" w:type="dxa"/>
            <w:gridSpan w:val="5"/>
          </w:tcPr>
          <w:p w14:paraId="065CDB19" w14:textId="77777777" w:rsidR="0031358E" w:rsidRPr="00652BE6" w:rsidRDefault="0031358E" w:rsidP="00DF0C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1"/>
      <w:bookmarkEnd w:id="2"/>
    </w:tbl>
    <w:p w14:paraId="2146E3EE" w14:textId="1D18BA84" w:rsidR="00F359EC" w:rsidRPr="00652BE6" w:rsidRDefault="00F359EC">
      <w:pPr>
        <w:rPr>
          <w:rFonts w:ascii="Times New Roman" w:hAnsi="Times New Roman" w:cs="Times New Roman"/>
          <w:sz w:val="20"/>
          <w:szCs w:val="20"/>
        </w:rPr>
      </w:pPr>
    </w:p>
    <w:sectPr w:rsidR="00F359EC" w:rsidRPr="00652B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bK0NLSwsDQ1NjVU0lEKTi0uzszPAykwsqgFAPAPthMtAAAA"/>
  </w:docVars>
  <w:rsids>
    <w:rsidRoot w:val="002B1B29"/>
    <w:rsid w:val="000C5734"/>
    <w:rsid w:val="000C73BD"/>
    <w:rsid w:val="0011602D"/>
    <w:rsid w:val="001277E4"/>
    <w:rsid w:val="0018187B"/>
    <w:rsid w:val="001D0829"/>
    <w:rsid w:val="002552A4"/>
    <w:rsid w:val="00275384"/>
    <w:rsid w:val="00294281"/>
    <w:rsid w:val="002B1B29"/>
    <w:rsid w:val="00301409"/>
    <w:rsid w:val="0031358E"/>
    <w:rsid w:val="00356E7B"/>
    <w:rsid w:val="003B56EB"/>
    <w:rsid w:val="003E1CB1"/>
    <w:rsid w:val="00464780"/>
    <w:rsid w:val="004B50A5"/>
    <w:rsid w:val="004B7E3A"/>
    <w:rsid w:val="005040EF"/>
    <w:rsid w:val="005369A2"/>
    <w:rsid w:val="00540833"/>
    <w:rsid w:val="0054093B"/>
    <w:rsid w:val="00561C94"/>
    <w:rsid w:val="00587A50"/>
    <w:rsid w:val="005D7E98"/>
    <w:rsid w:val="006013C1"/>
    <w:rsid w:val="006017F8"/>
    <w:rsid w:val="00610197"/>
    <w:rsid w:val="00652BE6"/>
    <w:rsid w:val="00697930"/>
    <w:rsid w:val="006C3294"/>
    <w:rsid w:val="00730C94"/>
    <w:rsid w:val="00783EBF"/>
    <w:rsid w:val="00790FBE"/>
    <w:rsid w:val="007A6763"/>
    <w:rsid w:val="007B5B65"/>
    <w:rsid w:val="00886EF5"/>
    <w:rsid w:val="00952BB2"/>
    <w:rsid w:val="00970876"/>
    <w:rsid w:val="0098072F"/>
    <w:rsid w:val="009C5FF1"/>
    <w:rsid w:val="00A05115"/>
    <w:rsid w:val="00A1525F"/>
    <w:rsid w:val="00A45849"/>
    <w:rsid w:val="00A75D94"/>
    <w:rsid w:val="00AA0F91"/>
    <w:rsid w:val="00AA7D2D"/>
    <w:rsid w:val="00AE4B1D"/>
    <w:rsid w:val="00B05430"/>
    <w:rsid w:val="00B80F33"/>
    <w:rsid w:val="00BA5EC4"/>
    <w:rsid w:val="00BD48C4"/>
    <w:rsid w:val="00C153CC"/>
    <w:rsid w:val="00C62403"/>
    <w:rsid w:val="00CB6825"/>
    <w:rsid w:val="00CE4494"/>
    <w:rsid w:val="00D033F0"/>
    <w:rsid w:val="00D314AF"/>
    <w:rsid w:val="00D53F2D"/>
    <w:rsid w:val="00D55911"/>
    <w:rsid w:val="00D60BF9"/>
    <w:rsid w:val="00DF0CB9"/>
    <w:rsid w:val="00E15B5E"/>
    <w:rsid w:val="00E168AF"/>
    <w:rsid w:val="00E43C33"/>
    <w:rsid w:val="00E64CE2"/>
    <w:rsid w:val="00F301D9"/>
    <w:rsid w:val="00F359EC"/>
    <w:rsid w:val="00F35AA5"/>
    <w:rsid w:val="00FF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60032"/>
  <w15:chartTrackingRefBased/>
  <w15:docId w15:val="{72EFBFA3-26AC-4179-AD09-DEFCDFEF8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61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3014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D48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48C4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9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İVAS BİL TEK ÜNİ</dc:creator>
  <cp:keywords/>
  <dc:description/>
  <cp:lastModifiedBy>mtaskin@sivas.edu.tr</cp:lastModifiedBy>
  <cp:revision>10</cp:revision>
  <cp:lastPrinted>2023-06-07T09:53:00Z</cp:lastPrinted>
  <dcterms:created xsi:type="dcterms:W3CDTF">2023-03-22T07:51:00Z</dcterms:created>
  <dcterms:modified xsi:type="dcterms:W3CDTF">2023-06-10T23:59:00Z</dcterms:modified>
</cp:coreProperties>
</file>